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ADE39" w14:textId="5A248207" w:rsidR="00984F25" w:rsidRDefault="0095666A">
      <w:pPr>
        <w:pStyle w:val="Title"/>
      </w:pPr>
      <w:r>
        <w:t xml:space="preserve">Feedback for Project Number </w:t>
      </w:r>
      <w:r w:rsidR="002672F3">
        <w:t>33</w:t>
      </w:r>
    </w:p>
    <w:p w14:paraId="459D19F0" w14:textId="749E06E8" w:rsidR="002672F3" w:rsidRDefault="002672F3" w:rsidP="002672F3">
      <w:pPr>
        <w:pStyle w:val="BodyText"/>
        <w:jc w:val="center"/>
        <w:rPr>
          <w:rFonts w:asciiTheme="majorHAnsi" w:hAnsiTheme="majorHAnsi" w:cstheme="majorHAnsi"/>
          <w:color w:val="000000"/>
          <w:sz w:val="28"/>
          <w:szCs w:val="28"/>
          <w:shd w:val="clear" w:color="auto" w:fill="FFFFFF"/>
        </w:rPr>
      </w:pPr>
      <w:r w:rsidRPr="002672F3">
        <w:rPr>
          <w:rFonts w:asciiTheme="majorHAnsi" w:hAnsiTheme="majorHAnsi" w:cstheme="majorHAnsi"/>
          <w:color w:val="000000"/>
          <w:sz w:val="28"/>
          <w:szCs w:val="28"/>
          <w:shd w:val="clear" w:color="auto" w:fill="FFFFFF"/>
        </w:rPr>
        <w:t xml:space="preserve">Job change </w:t>
      </w:r>
      <w:proofErr w:type="spellStart"/>
      <w:r w:rsidRPr="002672F3">
        <w:rPr>
          <w:rFonts w:asciiTheme="majorHAnsi" w:hAnsiTheme="majorHAnsi" w:cstheme="majorHAnsi"/>
          <w:color w:val="000000"/>
          <w:sz w:val="28"/>
          <w:szCs w:val="28"/>
          <w:shd w:val="clear" w:color="auto" w:fill="FFFFFF"/>
        </w:rPr>
        <w:t>likehood</w:t>
      </w:r>
      <w:proofErr w:type="spellEnd"/>
      <w:r w:rsidRPr="002672F3">
        <w:rPr>
          <w:rFonts w:asciiTheme="majorHAnsi" w:hAnsiTheme="majorHAnsi" w:cstheme="majorHAnsi"/>
          <w:color w:val="000000"/>
          <w:sz w:val="28"/>
          <w:szCs w:val="28"/>
          <w:shd w:val="clear" w:color="auto" w:fill="FFFFFF"/>
        </w:rPr>
        <w:t xml:space="preserve"> based on recruiting </w:t>
      </w:r>
      <w:proofErr w:type="gramStart"/>
      <w:r w:rsidRPr="002672F3">
        <w:rPr>
          <w:rFonts w:asciiTheme="majorHAnsi" w:hAnsiTheme="majorHAnsi" w:cstheme="majorHAnsi"/>
          <w:color w:val="000000"/>
          <w:sz w:val="28"/>
          <w:szCs w:val="28"/>
          <w:shd w:val="clear" w:color="auto" w:fill="FFFFFF"/>
        </w:rPr>
        <w:t>data</w:t>
      </w:r>
      <w:proofErr w:type="gramEnd"/>
    </w:p>
    <w:p w14:paraId="6D7BD57C" w14:textId="77777777" w:rsidR="002E35DA" w:rsidRPr="002672F3" w:rsidRDefault="002E35DA" w:rsidP="002672F3">
      <w:pPr>
        <w:pStyle w:val="BodyText"/>
        <w:jc w:val="center"/>
        <w:rPr>
          <w:rFonts w:asciiTheme="majorHAnsi" w:hAnsiTheme="majorHAnsi" w:cstheme="majorHAnsi"/>
          <w:sz w:val="28"/>
          <w:szCs w:val="28"/>
        </w:rPr>
      </w:pPr>
    </w:p>
    <w:p w14:paraId="0F4ADE3A" w14:textId="77777777" w:rsidR="00984F25" w:rsidRDefault="0095666A">
      <w:pPr>
        <w:pStyle w:val="Heading2"/>
      </w:pPr>
      <w:bookmarkStart w:id="0" w:name="instructions"/>
      <w:bookmarkEnd w:id="0"/>
      <w:r>
        <w:t>Instructions</w:t>
      </w:r>
    </w:p>
    <w:p w14:paraId="0F4ADE3B" w14:textId="77777777" w:rsidR="00984F25" w:rsidRDefault="0095666A">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0F4ADE3C" w14:textId="1034594A" w:rsidR="00984F25" w:rsidRDefault="0095666A">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435234B7" w14:textId="77777777" w:rsidR="002E35DA" w:rsidRDefault="002E35DA">
      <w:pPr>
        <w:pStyle w:val="BodyText"/>
      </w:pPr>
    </w:p>
    <w:p w14:paraId="0F4ADE3D" w14:textId="77777777" w:rsidR="00984F25" w:rsidRDefault="0095666A">
      <w:pPr>
        <w:pStyle w:val="Heading2"/>
      </w:pPr>
      <w:bookmarkStart w:id="1" w:name="feedback-below"/>
      <w:bookmarkEnd w:id="1"/>
      <w:r>
        <w:t>Feedback Below</w:t>
      </w:r>
    </w:p>
    <w:p w14:paraId="0F4ADE3E" w14:textId="0660DAF7" w:rsidR="00984F25" w:rsidRDefault="0095666A">
      <w:pPr>
        <w:pStyle w:val="FirstParagraph"/>
        <w:rPr>
          <w:b/>
        </w:rPr>
      </w:pPr>
      <w:r>
        <w:rPr>
          <w:b/>
        </w:rPr>
        <w:t>What did you first notice about this project?</w:t>
      </w:r>
    </w:p>
    <w:p w14:paraId="4CBCEEAD" w14:textId="211D489D" w:rsidR="00927077" w:rsidRPr="00927077" w:rsidRDefault="00927077" w:rsidP="00927077">
      <w:pPr>
        <w:pStyle w:val="BodyText"/>
      </w:pPr>
      <w:r>
        <w:t xml:space="preserve">The very first thing to draw my attention was the Education plot with the differently sized circles.  After that, the bright yellow bars </w:t>
      </w:r>
      <w:r w:rsidR="003B4685">
        <w:t>of the candidate by company type and size drew my attention.</w:t>
      </w:r>
    </w:p>
    <w:p w14:paraId="0F4ADE3F" w14:textId="166187CF" w:rsidR="00984F25" w:rsidRDefault="0095666A">
      <w:pPr>
        <w:pStyle w:val="BodyText"/>
        <w:rPr>
          <w:b/>
        </w:rPr>
      </w:pPr>
      <w:r>
        <w:rPr>
          <w:b/>
        </w:rPr>
        <w:t>What was this project’s main story?</w:t>
      </w:r>
    </w:p>
    <w:p w14:paraId="36A3D941" w14:textId="0AE5D8B2" w:rsidR="00847E1E" w:rsidRPr="00847E1E" w:rsidRDefault="00667EB2">
      <w:pPr>
        <w:pStyle w:val="BodyText"/>
        <w:rPr>
          <w:bCs/>
        </w:rPr>
      </w:pPr>
      <w:r>
        <w:rPr>
          <w:bCs/>
        </w:rPr>
        <w:t xml:space="preserve">The main story of this project was a look into characteristics of candidates for a job and how they could contribute to </w:t>
      </w:r>
      <w:r w:rsidR="00C66133">
        <w:rPr>
          <w:bCs/>
        </w:rPr>
        <w:t xml:space="preserve">the probability of leaving their current job.  </w:t>
      </w:r>
    </w:p>
    <w:p w14:paraId="0F4ADE40" w14:textId="70AB780B" w:rsidR="00984F25" w:rsidRDefault="0095666A">
      <w:pPr>
        <w:pStyle w:val="BodyText"/>
        <w:rPr>
          <w:b/>
        </w:rPr>
      </w:pPr>
      <w:r>
        <w:rPr>
          <w:b/>
        </w:rPr>
        <w:t>What were some areas of improvement?</w:t>
      </w:r>
    </w:p>
    <w:p w14:paraId="7D292B03" w14:textId="6F4E0389" w:rsidR="009269DF" w:rsidRPr="009269DF" w:rsidRDefault="009269DF">
      <w:pPr>
        <w:pStyle w:val="BodyText"/>
        <w:rPr>
          <w:bCs/>
        </w:rPr>
      </w:pPr>
      <w:r>
        <w:rPr>
          <w:bCs/>
        </w:rPr>
        <w:t xml:space="preserve">I would have appreciated an explanation of </w:t>
      </w:r>
      <w:r w:rsidR="00171A6A">
        <w:rPr>
          <w:bCs/>
        </w:rPr>
        <w:t xml:space="preserve">the graduate level – and what is different about that from the </w:t>
      </w:r>
      <w:proofErr w:type="gramStart"/>
      <w:r w:rsidR="00171A6A">
        <w:rPr>
          <w:bCs/>
        </w:rPr>
        <w:t>Masters</w:t>
      </w:r>
      <w:proofErr w:type="gramEnd"/>
      <w:r w:rsidR="00171A6A">
        <w:rPr>
          <w:bCs/>
        </w:rPr>
        <w:t xml:space="preserve"> and </w:t>
      </w:r>
      <w:proofErr w:type="spellStart"/>
      <w:r w:rsidR="00171A6A">
        <w:rPr>
          <w:bCs/>
        </w:rPr>
        <w:t>P</w:t>
      </w:r>
      <w:r w:rsidR="00032EDC">
        <w:rPr>
          <w:bCs/>
        </w:rPr>
        <w:t>hd</w:t>
      </w:r>
      <w:proofErr w:type="spellEnd"/>
      <w:r w:rsidR="00171A6A">
        <w:rPr>
          <w:bCs/>
        </w:rPr>
        <w:t xml:space="preserve"> levels </w:t>
      </w:r>
      <w:r w:rsidR="00402272">
        <w:rPr>
          <w:bCs/>
        </w:rPr>
        <w:t xml:space="preserve">because both of those are </w:t>
      </w:r>
      <w:r w:rsidR="00ED2FA6">
        <w:rPr>
          <w:bCs/>
        </w:rPr>
        <w:t xml:space="preserve">also </w:t>
      </w:r>
      <w:r w:rsidR="00402272">
        <w:rPr>
          <w:bCs/>
        </w:rPr>
        <w:t>graduate</w:t>
      </w:r>
      <w:r w:rsidR="00ED51AA">
        <w:rPr>
          <w:bCs/>
        </w:rPr>
        <w:t xml:space="preserve"> levels</w:t>
      </w:r>
      <w:r w:rsidR="00402272">
        <w:rPr>
          <w:bCs/>
        </w:rPr>
        <w:t xml:space="preserve">.  </w:t>
      </w:r>
      <w:r w:rsidR="00DF1D20">
        <w:rPr>
          <w:bCs/>
        </w:rPr>
        <w:t>For the plots that included experience, it would have been nice</w:t>
      </w:r>
      <w:r w:rsidR="009C65DA">
        <w:rPr>
          <w:bCs/>
        </w:rPr>
        <w:t xml:space="preserve"> to have the experience sorted </w:t>
      </w:r>
      <w:r w:rsidR="007336B9">
        <w:rPr>
          <w:bCs/>
        </w:rPr>
        <w:t xml:space="preserve">(maybe needing the creation of a different variable) </w:t>
      </w:r>
      <w:r w:rsidR="009C65DA">
        <w:rPr>
          <w:bCs/>
        </w:rPr>
        <w:t xml:space="preserve">so that it appeared in order from least </w:t>
      </w:r>
      <w:r w:rsidR="009C65DA">
        <w:rPr>
          <w:bCs/>
        </w:rPr>
        <w:lastRenderedPageBreak/>
        <w:t>to greatest</w:t>
      </w:r>
      <w:r w:rsidR="007336B9">
        <w:rPr>
          <w:bCs/>
        </w:rPr>
        <w:t>.  In my view, less than one appeared next to greater than 20</w:t>
      </w:r>
      <w:r w:rsidR="004F78BD">
        <w:rPr>
          <w:bCs/>
        </w:rPr>
        <w:t xml:space="preserve"> the second time I looked at it, and they were scattered the first time I looked at it.</w:t>
      </w:r>
    </w:p>
    <w:p w14:paraId="0F4ADE41" w14:textId="74C7D608" w:rsidR="00984F25" w:rsidRDefault="0095666A">
      <w:pPr>
        <w:pStyle w:val="BodyText"/>
        <w:rPr>
          <w:b/>
        </w:rPr>
      </w:pPr>
      <w:r>
        <w:rPr>
          <w:b/>
        </w:rPr>
        <w:t>What elements would you add to this project?</w:t>
      </w:r>
    </w:p>
    <w:p w14:paraId="316AE8B8" w14:textId="14DBA068" w:rsidR="000B3724" w:rsidRPr="00942A5A" w:rsidRDefault="00942A5A">
      <w:pPr>
        <w:pStyle w:val="BodyText"/>
        <w:rPr>
          <w:bCs/>
        </w:rPr>
      </w:pPr>
      <w:r>
        <w:rPr>
          <w:bCs/>
        </w:rPr>
        <w:t xml:space="preserve">Because the title was about the probability of leaving a job, I think I would have </w:t>
      </w:r>
      <w:r w:rsidR="0035341E">
        <w:rPr>
          <w:bCs/>
        </w:rPr>
        <w:t>added plots that compared probability with one variable at a time</w:t>
      </w:r>
      <w:r w:rsidR="009B27AC">
        <w:rPr>
          <w:bCs/>
        </w:rPr>
        <w:t>.  T</w:t>
      </w:r>
      <w:r w:rsidR="0035341E">
        <w:rPr>
          <w:bCs/>
        </w:rPr>
        <w:t xml:space="preserve">here was a plot that showed probability </w:t>
      </w:r>
      <w:r w:rsidR="007465C7">
        <w:rPr>
          <w:bCs/>
        </w:rPr>
        <w:t>with e</w:t>
      </w:r>
      <w:r w:rsidR="00045BA5">
        <w:rPr>
          <w:bCs/>
        </w:rPr>
        <w:t>xperience and training hours together</w:t>
      </w:r>
      <w:r w:rsidR="009B27AC">
        <w:rPr>
          <w:bCs/>
        </w:rPr>
        <w:t xml:space="preserve">, and that plot appeared twice – once on two different storyboards.  However, none of the other variables, such as gender, education, </w:t>
      </w:r>
      <w:proofErr w:type="spellStart"/>
      <w:r w:rsidR="009B27AC">
        <w:rPr>
          <w:bCs/>
        </w:rPr>
        <w:t>etc</w:t>
      </w:r>
      <w:proofErr w:type="spellEnd"/>
      <w:r w:rsidR="009B27AC">
        <w:rPr>
          <w:bCs/>
        </w:rPr>
        <w:t xml:space="preserve"> were matched to the probability of leaving a current job, and it would have been nice to see experience and training separate as well.  </w:t>
      </w:r>
    </w:p>
    <w:p w14:paraId="0F4ADE42" w14:textId="13D5D42D" w:rsidR="00984F25" w:rsidRDefault="0095666A">
      <w:pPr>
        <w:pStyle w:val="BodyText"/>
        <w:rPr>
          <w:b/>
        </w:rPr>
      </w:pPr>
      <w:r>
        <w:rPr>
          <w:b/>
        </w:rPr>
        <w:t>What were some successful elements of this project?</w:t>
      </w:r>
    </w:p>
    <w:p w14:paraId="0D39784D" w14:textId="3E87843A" w:rsidR="009B27AC" w:rsidRPr="009B27AC" w:rsidRDefault="009B27AC">
      <w:pPr>
        <w:pStyle w:val="BodyText"/>
        <w:rPr>
          <w:bCs/>
        </w:rPr>
      </w:pPr>
      <w:r>
        <w:rPr>
          <w:bCs/>
        </w:rPr>
        <w:t xml:space="preserve">The graphs all looked very nice.  </w:t>
      </w:r>
      <w:r w:rsidR="005A3937">
        <w:rPr>
          <w:bCs/>
        </w:rPr>
        <w:t xml:space="preserve">The layout of the different storyboards was </w:t>
      </w:r>
      <w:r w:rsidR="004B06D3">
        <w:rPr>
          <w:bCs/>
        </w:rPr>
        <w:t>efficient.  The space was utilized well w</w:t>
      </w:r>
      <w:r w:rsidR="0095666A">
        <w:rPr>
          <w:bCs/>
        </w:rPr>
        <w:t xml:space="preserve">hile keeping the separate plots distinct.  </w:t>
      </w:r>
      <w:r>
        <w:rPr>
          <w:bCs/>
        </w:rPr>
        <w:t>The colors were easy to differentiate between the categories.</w:t>
      </w:r>
      <w:r w:rsidR="002E35DA">
        <w:rPr>
          <w:bCs/>
        </w:rPr>
        <w:t xml:space="preserve">  I liked the </w:t>
      </w:r>
      <w:r w:rsidR="00A435AE">
        <w:rPr>
          <w:bCs/>
        </w:rPr>
        <w:t xml:space="preserve">description of </w:t>
      </w:r>
      <w:r w:rsidR="00A61B9E">
        <w:rPr>
          <w:bCs/>
        </w:rPr>
        <w:t xml:space="preserve">your source for the data, where the data came from, </w:t>
      </w:r>
      <w:r w:rsidR="00A435AE">
        <w:rPr>
          <w:bCs/>
        </w:rPr>
        <w:t xml:space="preserve">and </w:t>
      </w:r>
      <w:r w:rsidR="004E6F38">
        <w:rPr>
          <w:bCs/>
        </w:rPr>
        <w:t xml:space="preserve">the variable/field of interest.  That was a nice inclusion.  </w:t>
      </w:r>
    </w:p>
    <w:p w14:paraId="0F4ADE43" w14:textId="15002BD7" w:rsidR="00984F25" w:rsidRDefault="0095666A">
      <w:pPr>
        <w:pStyle w:val="BodyText"/>
        <w:rPr>
          <w:b/>
        </w:rPr>
      </w:pPr>
      <w:r>
        <w:rPr>
          <w:b/>
        </w:rPr>
        <w:t>Any oth</w:t>
      </w:r>
      <w:r>
        <w:rPr>
          <w:b/>
        </w:rPr>
        <w:t>er thoughts you would like to convey to your peer?</w:t>
      </w:r>
    </w:p>
    <w:p w14:paraId="429E90F3" w14:textId="7E20742C" w:rsidR="0078278D" w:rsidRPr="0078278D" w:rsidRDefault="000C4395">
      <w:pPr>
        <w:pStyle w:val="BodyText"/>
        <w:rPr>
          <w:bCs/>
        </w:rPr>
      </w:pPr>
      <w:r>
        <w:rPr>
          <w:bCs/>
        </w:rPr>
        <w:t>I think these would be excellent visualizations to accompany a presentation</w:t>
      </w:r>
      <w:r w:rsidR="00DE2BCF">
        <w:rPr>
          <w:bCs/>
        </w:rPr>
        <w:t>, but without a presentation</w:t>
      </w:r>
      <w:r w:rsidR="007D6AB4">
        <w:rPr>
          <w:bCs/>
        </w:rPr>
        <w:t xml:space="preserve"> and </w:t>
      </w:r>
      <w:r w:rsidR="00DE2BCF">
        <w:rPr>
          <w:bCs/>
        </w:rPr>
        <w:t>as a stand-alone product, I was a little confused and a little lost about how to explore the data</w:t>
      </w:r>
      <w:r w:rsidR="00600ED3">
        <w:rPr>
          <w:bCs/>
        </w:rPr>
        <w:t xml:space="preserve"> (or what the focus was supposed to be)</w:t>
      </w:r>
      <w:r w:rsidR="00440869">
        <w:rPr>
          <w:bCs/>
        </w:rPr>
        <w:t xml:space="preserve"> </w:t>
      </w:r>
      <w:r w:rsidR="00600ED3">
        <w:rPr>
          <w:bCs/>
        </w:rPr>
        <w:t>throughout the different plots</w:t>
      </w:r>
      <w:r w:rsidR="000B3724">
        <w:rPr>
          <w:bCs/>
        </w:rPr>
        <w:t>.</w:t>
      </w:r>
    </w:p>
    <w:sectPr w:rsidR="0078278D" w:rsidRPr="007827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ADE48" w14:textId="77777777" w:rsidR="00000000" w:rsidRDefault="0095666A">
      <w:pPr>
        <w:spacing w:after="0"/>
      </w:pPr>
      <w:r>
        <w:separator/>
      </w:r>
    </w:p>
  </w:endnote>
  <w:endnote w:type="continuationSeparator" w:id="0">
    <w:p w14:paraId="0F4ADE4A" w14:textId="77777777" w:rsidR="00000000" w:rsidRDefault="009566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ADE44" w14:textId="77777777" w:rsidR="00984F25" w:rsidRDefault="0095666A">
      <w:r>
        <w:separator/>
      </w:r>
    </w:p>
  </w:footnote>
  <w:footnote w:type="continuationSeparator" w:id="0">
    <w:p w14:paraId="0F4ADE45" w14:textId="77777777" w:rsidR="00984F25" w:rsidRDefault="009566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B78CE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C760C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2EDC"/>
    <w:rsid w:val="00045BA5"/>
    <w:rsid w:val="000820E3"/>
    <w:rsid w:val="000B3724"/>
    <w:rsid w:val="000C4395"/>
    <w:rsid w:val="00171A6A"/>
    <w:rsid w:val="002672F3"/>
    <w:rsid w:val="002E35DA"/>
    <w:rsid w:val="0035341E"/>
    <w:rsid w:val="003B4685"/>
    <w:rsid w:val="00402272"/>
    <w:rsid w:val="00440869"/>
    <w:rsid w:val="004B06D3"/>
    <w:rsid w:val="004E29B3"/>
    <w:rsid w:val="004E6F38"/>
    <w:rsid w:val="004F78BD"/>
    <w:rsid w:val="00590D07"/>
    <w:rsid w:val="005A3937"/>
    <w:rsid w:val="00600ED3"/>
    <w:rsid w:val="00667EB2"/>
    <w:rsid w:val="006E7390"/>
    <w:rsid w:val="007336B9"/>
    <w:rsid w:val="007465C7"/>
    <w:rsid w:val="0078278D"/>
    <w:rsid w:val="00784D58"/>
    <w:rsid w:val="007D6AB4"/>
    <w:rsid w:val="00847E1E"/>
    <w:rsid w:val="008D6863"/>
    <w:rsid w:val="009269DF"/>
    <w:rsid w:val="00927077"/>
    <w:rsid w:val="00942A5A"/>
    <w:rsid w:val="0095666A"/>
    <w:rsid w:val="00984F25"/>
    <w:rsid w:val="009B27AC"/>
    <w:rsid w:val="009C65DA"/>
    <w:rsid w:val="00A435AE"/>
    <w:rsid w:val="00A61B9E"/>
    <w:rsid w:val="00B86B75"/>
    <w:rsid w:val="00BC48D5"/>
    <w:rsid w:val="00C36279"/>
    <w:rsid w:val="00C66133"/>
    <w:rsid w:val="00DE2BCF"/>
    <w:rsid w:val="00DF1D20"/>
    <w:rsid w:val="00E315A3"/>
    <w:rsid w:val="00ED2FA6"/>
    <w:rsid w:val="00ED51A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ADE39"/>
  <w15:docId w15:val="{A3FD8720-F788-4B60-B109-AEB6C35C7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2672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2</Pages>
  <Words>556</Words>
  <Characters>3170</Characters>
  <Application>Microsoft Office Word</Application>
  <DocSecurity>0</DocSecurity>
  <Lines>26</Lines>
  <Paragraphs>7</Paragraphs>
  <ScaleCrop>false</ScaleCrop>
  <Company/>
  <LinksUpToDate>false</LinksUpToDate>
  <CharactersWithSpaces>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Seth, Marla</dc:creator>
  <cp:lastModifiedBy>Seth, Marla</cp:lastModifiedBy>
  <cp:revision>37</cp:revision>
  <dcterms:created xsi:type="dcterms:W3CDTF">2021-05-10T20:16:00Z</dcterms:created>
  <dcterms:modified xsi:type="dcterms:W3CDTF">2021-05-10T21:24:00Z</dcterms:modified>
</cp:coreProperties>
</file>